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Sales products are allowed to be added with </w:t>
      </w:r>
      <w:r w:rsidRPr="00264A5C">
        <w:t>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</w:t>
      </w:r>
      <w:r w:rsidRPr="00264A5C">
        <w:t>uantity</w:t>
      </w:r>
      <w:r w:rsidRPr="00264A5C">
        <w:t xml:space="preserve"> is changed after doing an invoice line </w:t>
      </w:r>
      <w:r w:rsidRPr="00264A5C">
        <w:t>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lastRenderedPageBreak/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lastRenderedPageBreak/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lastRenderedPageBreak/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lastRenderedPageBreak/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lastRenderedPageBreak/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lastRenderedPageBreak/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lastRenderedPageBreak/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lastRenderedPageBreak/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lastRenderedPageBreak/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lastRenderedPageBreak/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B23CF" w14:textId="77777777" w:rsidR="00971C77" w:rsidRDefault="00971C77" w:rsidP="00B42730">
      <w:pPr>
        <w:spacing w:after="0" w:line="240" w:lineRule="auto"/>
      </w:pPr>
      <w:r>
        <w:separator/>
      </w:r>
    </w:p>
  </w:endnote>
  <w:endnote w:type="continuationSeparator" w:id="0">
    <w:p w14:paraId="2EC710A8" w14:textId="77777777" w:rsidR="00971C77" w:rsidRDefault="00971C7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84165" w14:textId="77777777" w:rsidR="00971C77" w:rsidRDefault="00971C77" w:rsidP="00B42730">
      <w:pPr>
        <w:spacing w:after="0" w:line="240" w:lineRule="auto"/>
      </w:pPr>
      <w:r>
        <w:separator/>
      </w:r>
    </w:p>
  </w:footnote>
  <w:footnote w:type="continuationSeparator" w:id="0">
    <w:p w14:paraId="6EEE5714" w14:textId="77777777" w:rsidR="00971C77" w:rsidRDefault="00971C7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F1D"/>
    <w:rsid w:val="0070536E"/>
    <w:rsid w:val="00706985"/>
    <w:rsid w:val="00714760"/>
    <w:rsid w:val="00714CE9"/>
    <w:rsid w:val="00715DE2"/>
    <w:rsid w:val="00717289"/>
    <w:rsid w:val="007177B8"/>
    <w:rsid w:val="00721D77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81552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0A1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5</Pages>
  <Words>10408</Words>
  <Characters>59330</Characters>
  <Application>Microsoft Office Word</Application>
  <DocSecurity>0</DocSecurity>
  <Lines>494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6</cp:revision>
  <cp:lastPrinted>2014-12-29T09:36:00Z</cp:lastPrinted>
  <dcterms:created xsi:type="dcterms:W3CDTF">2023-06-12T19:12:00Z</dcterms:created>
  <dcterms:modified xsi:type="dcterms:W3CDTF">2023-07-18T13:15:00Z</dcterms:modified>
</cp:coreProperties>
</file>